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 นะครับ ในรายวิชาภาษาไทยนะครับ สำหรับวันนี้ เนื่องจากเมื่อวานที่เราได้เรียน เรื่อง นิทานพื้นบ้าน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 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 เก่งมากเลยนะครับ เพราะฉะนั้น เดี๋ยวเราไปดูมีกิจกรรมให้นักเรียนทำครับ ก่อนที่จะไปรู้ถึงเรื่องการเขียนแผนภาพโครงเรื่องนะครับ ให้กับหนู ๆ นั้นได้ฟังกันนะครับ ไหนหนู ๆ ลองคาดคะเนสิ ว่านิทานที่ครูจะเล่านั้น เป็นเรื่องอะไร ถ้าดูจากบริบทข้างเคียงรอบตัวของครูนั้น นั่นคืออะไรนั้น 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แห่งหนึ่งนะครับ เกิดขึ้นและผู้คนในหมู่บ้านนี้ทำนา 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 ใช่ไหมครับเด็ก ๆ ก็จะต้องเดินไป ในเช้าวันนี้ที่ชาวนาจะต้องเดินไปนี่ อากาศหนาวเย็นมากนะ อุณหภูมิเกือบจะติดลบเลยทีเดียว ให้นักเรียนลองคาดคะเน ในตู้เย็นนี่ 0 องศา ชาวนานี่ก็จะต้องเดินไปที่อุณหภูมิเย็นมาก ก็ไปพบกับงูเห่าตัวหนึ่ง กำลังนอนขดอยู่ กำลังใกล้จะขาดใจตายแล้ว เนื่องจากอากาศหนาว นักเรียนลองทายสิชาวนาจะทำอย่างไร ก็นำงูนั้นขึ้นมานักเรียน ด้วยความที่ชาวนานี่มีอุปนิสัยโอบอ้อมอารีและใจบุญ ก็นำงูเห่าตัวนั้นนี่ขึ้นมากอด ซึ่งเป็นสัตว์ร้ายนี่ นำขึ้นมากอดไว้ ให้ควาอบอุ่นแก่มัน จนงูได้รับความอบอุ่นก็มีแรงขึ้น เมื่องูมีแรง ก็สามารถที่จะเลื้อยต่อไป แต่ก่อนที่ชาวนาจะปล่อยงูไป งูก็ได้ทำสิ่งที่ไม่ควรกระทำคืออะไรนักเรียนลองทายสิครับ งูเป็นสัตว์มีพิษ เมื่องูมีแรงที่หายจากอาการที่ขาดหายใจ 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าย ชาวนาก็ไปทำนาตามปกติ 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 ย่อมนำภัยมาสู่ตัวเรา หรือถ้าเทียบกับสำนวนไทยก็โปรดสัตว์ได้บาปใช่ไหมครับ ทำคุณบูชาโทษ โปรดสัตว์ได้บาป เป็นสำนวนไทยคู่กัน หมายถึง เราช่วยคนที่ไม่ดี แล้วคนที่ไม่ดีนั้นก็ย้อนกลับมาทำร้ายเรา ฝากเรื่องชาวนากับงูเห่า 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 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 เรื่องนี้เกิดที่ทุ่งนาค่ะ 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คำถามข้อต่อไป เดี๋ยวครูเรียกให้นักเรียนยืนขึ้นก่อนดีกว่า 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 ตอบคำถามครับ 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 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 ฉะนั้นนี่ ช่วงเวลาที่อากาศหนาวเย็นค่ะ เราจะ… เขาเรียกว่า</w:t>
      </w:r>
      <w:r>
        <w:t xml:space="preserve"> </w:t>
      </w:r>
      <w:r>
        <w:t xml:space="preserve">“</w:t>
      </w:r>
      <w:r>
        <w:t xml:space="preserve">ความคาดคะเน</w:t>
      </w:r>
      <w:r>
        <w:t xml:space="preserve">”</w:t>
      </w:r>
      <w:r>
        <w:t xml:space="preserve"> </w:t>
      </w:r>
      <w:r>
        <w:t xml:space="preserve">ค่ะ น่าจะเกิดในช่วงเช้า น่าจะเกิดในช่วงเช้ากับช่วงกลางคืน นักเรียนคิดว่าชาวนาไปทำนาช่วงกลางคืนไหมคะ มีไหมคะ มีไหมคะครูปรเมษฐ เพราะฉะนั้น 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 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 ก็คือการที่เราไปข้องแวะกับคนชั่วนั่นเองค่ะ อาจจะนำภัยมาสู่ตนเองได้ค่ะ ตรงกับสำนวนที่ว่าทำคุณบูชาโทษ โปรดสัตว์ได้บาปนั่นเองค่ะครูปรเมษฐ</w:t>
      </w:r>
    </w:p>
    <w:p>
      <w:pPr>
        <w:pStyle w:val="BodyText"/>
      </w:pPr>
      <w:r>
        <w:t xml:space="preserve">(คุณครูปรเมษฐ) 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หลักการเขียนแผนภาพโครงเรื่องได้ 2. คืออะไรคะนักเรียน อ่านพร้อม ๆ กันเลยค่ะ นักเรียนเขียนแผนภาพโครงเรื่องได้ค่ะ ส่วนข้อ 3 ค่ะ ข้อ 3 คืออะไรคะ ข้อ 3 คือ บอกประโยชน์และความสำคัญการเขียนแผนภาพ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 ครูมีคำถามมาอีกแล้วครับนักเรียน การเขียนแผนภาพโครงเรื่องจากเรื่องที่อ่านนั้นมีประโยชน์อย่างไร 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มีหลักการที่สำคัญอย่างไร คัดลอกคำถามทั้ง 2 ข้อลงไปในสมุด 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กคำถามของครูทั้ง 2 ข้อเป็นที่เรียบร้อยแล้วนะครับ เดี๋ยวครูจะมีกิจกรรมให้นักเรียนทำนะครับ จะให้นักเรียนศึกษาใบความรู้นะครับ โดยใช้กระบวนการกลุ่ม เรื่อง การเขียนแผนภาพโครงเรื่อง โดยนักเรียนแต่ละกลุ่มนะครับ ศึกษาใบความรู้การเขียนแผนภาพโครงเรื่อง แล้วก็สรุปหลักการเขียนนะครับ เป็นแผนผังความคิด 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มรู้หยิบขึ้นมาแล้วใช่ไหมคะ ถ้าพร้อมแล้ว 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 เพื่อเป็นการอธิบายให้นักเรียนเพิ่มเติมนะครับ ไปดูเลยดีกว่า ได้ทำเหมือนครูหรือเปล่า 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 เป็นอย่างไร 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 ผลของเหตุการณ์ค่ะ ผลของเหตุการณ์นี่เป็นอย่างไรคะคุณครูปรเมษฐ</w:t>
      </w:r>
    </w:p>
    <w:p>
      <w:pPr>
        <w:pStyle w:val="BodyText"/>
      </w:pPr>
      <w:r>
        <w:t xml:space="preserve">(คุณครูปรเมษฐ) ผลของเหตุการณ์นี่ คือ สิ่งที่เกิดขึ้นหลังจากเหตุการณ์นั้น ว่าเกิดอะไรขึ้นบ้างกับตัวละคร ก็คือข้อคิดที่จะนำไปปรับใช้ในชีวิตประจำวัน 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 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 ครูมีนิทานมาให้ เพราะเราเรียนเรื่องนิทานนะครับ เรื่องนี้มีชื่อว่า ลูกแกะกับจระเข้ เดี๋ยวนักเรียนอ่านนิทานไปพร้อม ๆ กับครูคณิตาที่มี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เห็น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จระเข้จึงร้องถามทันทีอ่าว เจ้าแกะน้อย เจ้าจะมากินน้ำไม่ใช่หรือทำไมรีบด่วนกลับเสียล่ะ ลูกแกะเดินพลางตอบพลางไม่เหลียวหลังว่าช่างเถอะ การกินน้ำของข้าไม่สำคัญไม่สำคัญเท่ากับการรอกินลูกแกะของท่านหรอก 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ใสมากเลยนะครับ โอ้โห เก่งมากเลยนะครับ นักเรียนปลายทางของครูนะครับ อ่านได้เสียงดังกังวาลน่าฟังมาก 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 ก็คือตั้งเป็นแผนผังความคิดนะครับ ตัวละครสำคัญคือใครบ้างนะครับนักเรียน อ่านเลยครับ ลูกแกะกับจระเข้นะครับ พอตัวละครสำคัญแล้ว เป็นอะไรครับ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 อ่านด้านบนหน้าจอเลยค่ะ สถานที่ คือ ที่ริบฝั่งแม่น้ำแห่น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เป็น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 กับเจอจระเข้นอนรอเยื่ออยู่ 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 ผลของเหตุการณ์นั่นเองนะครับ รอดชีวิต เพราะว่าไม่ได้ลงไปกินน้ำนะครับ สุดท้ายสำคัญมากที่ครูจะเน้นย้ำอยู่เสมอ ก็คือ ถูกต้องครับ ข้อคิดที่นำไปปรับใช้ในชีวิตนะครับ 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 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ให้นักเรียนทำนะครับ ให้นักเรียนอ่าน เรื่อง 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 รูปแบบใบงานการเขีการเขียนแผนภาพโครงเรื่องค่ะ ย้ำอีกครั้งนะคะ ให้นักเรียนอ่าน เรื่อง พญากงพญาพานค่ะ แล้วเขียนแผนภาพโครงเรื่อง ซึ่งแผนภาพโครงเรื่องนี่ คุณครูได้ทำกรอบสีสันเรียบร้อยแล้วนะคะ ฉะนั้น ให้นักเรียนเขียนลงไปในกรอบได้เลยค่ะ แต่เน้นย้ำนิดหนึ่ง เราเรียนเกี่ยวกับเรื่องคัดลายมือแล้ว นักเรียนคะ นักเรียนจะต้องฝึกคัดลายมือ เขียนให้สะอาด และลายมือสวยงามด้วยนะคะ เอาล่ะค่ะ เดี๋ยวเรามาเริ่มทำใบงานกันเลยดีกว่า ดีไหมคะ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 เรื่อง 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นบ 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3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 เรื่อง 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 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นจังหวัด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คือจังหวัดแรกนะคะ คือ กาญจนบุรี จังหวัดที่ 2 คือ นครชัยศรี หรือนครปฐมนะคะ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 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พญาพานคืออะไร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 พญาพานนะครับ ก็คือการตัดสินใจโดยที่ไม่ได้ไตร่ตรองให้ดีก่อน เป็นเหตุให้เกิดการหายนะครับ เหมือนที่พญาพานฆ่าพ่อและยายหอมที่มีพระคุณนั่นเองนะครับครูคณิตา 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 เรื่อง 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ช่วยอธิบายเสริม 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 ก็จะมีทั้งตัวละคร โครงเรื่อง 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ง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 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 เรื่องที่เด็ก ๆ ชอบมากเลย จากการติดตามละครเอย อ่านหนังสือเอย ก็คือเรื่อง ขุนช้างขุนแผน เรียนตอนกำเนิก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 สามารถที่จะดูกับเพื่อน ไปยืมที่ห้องสมุดได้นะคะ ไม่ต้องกังวลนะคะนักเรียน นักเรียนนี่อาจจะให้ความแบ่งปันกับเพื่อน ๆ นักเรียนที่มีก็อาจจะแบ่งปันให้กับเพื่อนที่ไม่มี ได้ร่วมกันใช้ ร่วมกันศึกษาหาความร ถือว่าเป็นคุณธรรมในการแบ่งปันสิ่งดี ๆ ให้กันค่ะ อีกอย่างหนึ่งค่ะ นักเรียนนี่ ถ้า…ใบงานก็ไม่มีอะไรก็ไม่มี แต่ถ้านักเรียนอยากเรียนรู้เพิ่มเติมนะคะ นักเรียนก็สามารถที่จะ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๑o นิทานพื้นบ้าน (การเขียนแผนภาพโครงเรื่อง) ๑๗ มิ.ย.๖๔</dc:title>
  <dc:creator/>
  <cp:keywords/>
  <dcterms:created xsi:type="dcterms:W3CDTF">2022-02-02T04:24:31Z</dcterms:created>
  <dcterms:modified xsi:type="dcterms:W3CDTF">2022-02-02T0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0.00 น.</vt:lpwstr>
  </property>
  <property fmtid="{D5CDD505-2E9C-101B-9397-08002B2CF9AE}" pid="3" name="subtitle">
    <vt:lpwstr/>
  </property>
</Properties>
</file>